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EE4283B"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5C1C8EF4"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Lines 611-616</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25377FE5"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3A2DF64"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Lines 509-540</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009BD6E"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604C780"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48E0FF79" w:rsidR="00F102CC" w:rsidRPr="003D5AF6" w:rsidRDefault="009A14E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FE68657" w:rsidR="00F102CC" w:rsidRPr="003D5AF6" w:rsidRDefault="00FF7D1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59BC91BE" w:rsidR="00F102CC" w:rsidRPr="003D5AF6" w:rsidRDefault="00FF7D1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32301392" w:rsidR="00F102CC" w:rsidRDefault="00FF7D15">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96B90F1"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EA463A4"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738F483E"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AD35F2B" w:rsidR="00F102CC" w:rsidRDefault="00FF7D15">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9F6DD25"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0E8EBD32"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382279FC"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Lines 694-700</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45452E5D"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Lines 694-700</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10795A8F"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A93DA19"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522A2C3"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CCAD6BA"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5C9C66C6"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C6BB352"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Lines </w:t>
            </w:r>
            <w:r>
              <w:rPr>
                <w:rFonts w:ascii="Noto Sans" w:eastAsia="Noto Sans" w:hAnsi="Noto Sans" w:cs="Noto Sans"/>
                <w:bCs/>
                <w:color w:val="434343"/>
                <w:sz w:val="18"/>
                <w:szCs w:val="18"/>
              </w:rPr>
              <w:t>694-700</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41118A05"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Lines 506-508</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1D0431A"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Lines 506-508</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78ECB7"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474E3A3"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Lines 674-69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93E5E6F"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0B73D87D"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Lines 674-69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3869042" w:rsidR="00F102CC" w:rsidRPr="003D5AF6" w:rsidRDefault="00FF7D1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9769" w14:textId="77777777" w:rsidR="00414E81" w:rsidRDefault="00414E81">
      <w:r>
        <w:separator/>
      </w:r>
    </w:p>
  </w:endnote>
  <w:endnote w:type="continuationSeparator" w:id="0">
    <w:p w14:paraId="006DFAAD" w14:textId="77777777" w:rsidR="00414E81" w:rsidRDefault="00414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5F379" w14:textId="77777777" w:rsidR="00414E81" w:rsidRDefault="00414E81">
      <w:r>
        <w:separator/>
      </w:r>
    </w:p>
  </w:footnote>
  <w:footnote w:type="continuationSeparator" w:id="0">
    <w:p w14:paraId="3340BA4B" w14:textId="77777777" w:rsidR="00414E81" w:rsidRDefault="00414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58338250">
    <w:abstractNumId w:val="2"/>
  </w:num>
  <w:num w:numId="2" w16cid:durableId="74976868">
    <w:abstractNumId w:val="0"/>
  </w:num>
  <w:num w:numId="3" w16cid:durableId="531964755">
    <w:abstractNumId w:val="1"/>
  </w:num>
  <w:num w:numId="4" w16cid:durableId="3593612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rM0NzE3NDS1NDdS0lEKTi0uzszPAykwrAUAzGqeMiwAAAA="/>
  </w:docVars>
  <w:rsids>
    <w:rsidRoot w:val="00F102CC"/>
    <w:rsid w:val="001B3BCC"/>
    <w:rsid w:val="002209A8"/>
    <w:rsid w:val="003D5AF6"/>
    <w:rsid w:val="00414E81"/>
    <w:rsid w:val="00427975"/>
    <w:rsid w:val="004E2C31"/>
    <w:rsid w:val="005B0259"/>
    <w:rsid w:val="007054B6"/>
    <w:rsid w:val="007547D2"/>
    <w:rsid w:val="009A14E1"/>
    <w:rsid w:val="009C7B26"/>
    <w:rsid w:val="00A11E52"/>
    <w:rsid w:val="00BD41E9"/>
    <w:rsid w:val="00C84413"/>
    <w:rsid w:val="00F102CC"/>
    <w:rsid w:val="00F91042"/>
    <w:rsid w:val="00FF7D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262</Words>
  <Characters>7686</Characters>
  <Application>Microsoft Office Word</Application>
  <DocSecurity>0</DocSecurity>
  <Lines>328</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xane</dc:creator>
  <cp:lastModifiedBy>VERDIKT Roxane</cp:lastModifiedBy>
  <cp:revision>2</cp:revision>
  <dcterms:created xsi:type="dcterms:W3CDTF">2023-11-14T12:21:00Z</dcterms:created>
  <dcterms:modified xsi:type="dcterms:W3CDTF">2023-11-1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f526fb0cbfcf7e660d73cb199386694096d31b6a115706a21a3459ab705381</vt:lpwstr>
  </property>
</Properties>
</file>